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639" w:rsidRDefault="00083A39" w:rsidP="005C4CFB">
      <w:pPr>
        <w:jc w:val="center"/>
        <w:rPr>
          <w:b/>
          <w:sz w:val="44"/>
          <w:lang w:val="en-US"/>
        </w:rPr>
      </w:pPr>
      <w:r>
        <w:rPr>
          <w:b/>
          <w:noProof/>
          <w:sz w:val="44"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505325</wp:posOffset>
                </wp:positionH>
                <wp:positionV relativeFrom="paragraph">
                  <wp:posOffset>-380365</wp:posOffset>
                </wp:positionV>
                <wp:extent cx="1752600" cy="15240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52600" cy="152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4423" w:rsidRDefault="00074423"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>
                                  <wp:extent cx="1419225" cy="1419225"/>
                                  <wp:effectExtent l="0" t="0" r="9525" b="9525"/>
                                  <wp:docPr id="4" name="Picture 4" descr="http://www.naac.gov.in/Images/header_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://www.naac.gov.in/Images/header_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7826" r="8799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7196" cy="14671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4.75pt;margin-top:-29.95pt;width:138pt;height:1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" filled="f" stroked="f" strokeweight=".5pt">
                <v:path arrowok="t"/>
                <v:textbox>
                  <w:txbxContent>
                    <w:p w:rsidR="00074423" w:rsidRDefault="00074423"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>
                            <wp:extent cx="1419225" cy="1419225"/>
                            <wp:effectExtent l="0" t="0" r="9525" b="9525"/>
                            <wp:docPr id="4" name="Picture 4" descr="http://www.naac.gov.in/Images/header_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ttp://www.naac.gov.in/Images/header_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7826" r="8799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467196" cy="146719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4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61950</wp:posOffset>
                </wp:positionH>
                <wp:positionV relativeFrom="paragraph">
                  <wp:posOffset>-590550</wp:posOffset>
                </wp:positionV>
                <wp:extent cx="1924050" cy="16764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24050" cy="1676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4C30" w:rsidRDefault="00CC4C30"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>
                                  <wp:extent cx="1114425" cy="1485901"/>
                                  <wp:effectExtent l="0" t="0" r="0" b="0"/>
                                  <wp:docPr id="1" name="Picture 1" descr="180px-Logo_Central_University_of_Tamil_Nadu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180px-Logo_Central_University_of_Tamil_Nadu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5383" cy="148717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-28.5pt;margin-top:-46.5pt;width:151.5pt;height:13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" filled="f" stroked="f" strokeweight=".5pt">
                <v:path arrowok="t"/>
                <v:textbox>
                  <w:txbxContent>
                    <w:p w:rsidR="00CC4C30" w:rsidRDefault="00CC4C30"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>
                            <wp:extent cx="1114425" cy="1485901"/>
                            <wp:effectExtent l="0" t="0" r="0" b="0"/>
                            <wp:docPr id="1" name="Picture 1" descr="180px-Logo_Central_University_of_Tamil_Nadu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180px-Logo_Central_University_of_Tamil_Nadu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15383" cy="148717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C4CFB" w:rsidRPr="00C601BC">
        <w:rPr>
          <w:b/>
          <w:sz w:val="44"/>
          <w:lang w:val="en-US"/>
        </w:rPr>
        <w:t>Registration Form</w:t>
      </w:r>
    </w:p>
    <w:p w:rsidR="00C979CD" w:rsidRPr="00C601BC" w:rsidRDefault="00C979CD" w:rsidP="005C4CFB">
      <w:pPr>
        <w:jc w:val="center"/>
        <w:rPr>
          <w:b/>
          <w:sz w:val="44"/>
          <w:lang w:val="en-US"/>
        </w:rPr>
      </w:pPr>
      <w:r>
        <w:rPr>
          <w:b/>
          <w:sz w:val="44"/>
          <w:lang w:val="en-US"/>
        </w:rPr>
        <w:t>NAAC &amp; CUTN Sponsored</w:t>
      </w:r>
    </w:p>
    <w:p w:rsidR="005C4CFB" w:rsidRPr="00C979CD" w:rsidRDefault="005C4CFB" w:rsidP="005C4CFB">
      <w:pPr>
        <w:jc w:val="center"/>
        <w:rPr>
          <w:b/>
          <w:sz w:val="36"/>
          <w:lang w:val="en-US"/>
        </w:rPr>
      </w:pPr>
      <w:r w:rsidRPr="00C979CD">
        <w:rPr>
          <w:b/>
          <w:sz w:val="36"/>
          <w:lang w:val="en-US"/>
        </w:rPr>
        <w:t>Two Days National Workshop on</w:t>
      </w:r>
    </w:p>
    <w:p w:rsidR="00C601BC" w:rsidRPr="00C979CD" w:rsidRDefault="00C601BC" w:rsidP="005C4CFB">
      <w:pPr>
        <w:jc w:val="center"/>
        <w:rPr>
          <w:b/>
          <w:color w:val="C00000"/>
          <w:sz w:val="40"/>
          <w:lang w:val="en-US"/>
        </w:rPr>
      </w:pPr>
      <w:r w:rsidRPr="00C979CD">
        <w:rPr>
          <w:rFonts w:ascii="Times New Roman" w:eastAsia="Times New Roman" w:hAnsi="Times New Roman" w:cs="Times New Roman"/>
          <w:b/>
          <w:bCs/>
          <w:i/>
          <w:iCs/>
          <w:color w:val="C00000"/>
          <w:sz w:val="32"/>
          <w:szCs w:val="24"/>
          <w:lang w:eastAsia="en-GB"/>
        </w:rPr>
        <w:t>“Quality Assurance and Sustenance</w:t>
      </w:r>
      <w:r w:rsidRPr="00C979CD">
        <w:rPr>
          <w:rFonts w:ascii="Times New Roman" w:eastAsia="Times New Roman" w:hAnsi="Times New Roman" w:cs="Times New Roman"/>
          <w:b/>
          <w:color w:val="C00000"/>
          <w:sz w:val="32"/>
          <w:szCs w:val="24"/>
          <w:lang w:eastAsia="en-GB"/>
        </w:rPr>
        <w:t xml:space="preserve">:  </w:t>
      </w:r>
      <w:r w:rsidRPr="00C979CD">
        <w:rPr>
          <w:rFonts w:ascii="Times New Roman" w:eastAsia="Times New Roman" w:hAnsi="Times New Roman" w:cs="Times New Roman"/>
          <w:b/>
          <w:bCs/>
          <w:i/>
          <w:iCs/>
          <w:color w:val="C00000"/>
          <w:sz w:val="32"/>
          <w:szCs w:val="24"/>
          <w:lang w:eastAsia="en-GB"/>
        </w:rPr>
        <w:t>Need for Strategic Planning”</w:t>
      </w:r>
    </w:p>
    <w:p w:rsidR="005C4CFB" w:rsidRPr="00AD2B5E" w:rsidRDefault="00C601BC" w:rsidP="00CC4C30">
      <w:pPr>
        <w:spacing w:after="0"/>
        <w:jc w:val="center"/>
        <w:rPr>
          <w:b/>
          <w:color w:val="002060"/>
          <w:sz w:val="32"/>
          <w:lang w:val="en-US"/>
        </w:rPr>
      </w:pPr>
      <w:r w:rsidRPr="00AD2B5E">
        <w:rPr>
          <w:b/>
          <w:color w:val="002060"/>
          <w:sz w:val="32"/>
          <w:lang w:val="en-US"/>
        </w:rPr>
        <w:t>January 5 &amp; 6</w:t>
      </w:r>
      <w:r w:rsidR="00CC4C30" w:rsidRPr="00AD2B5E">
        <w:rPr>
          <w:b/>
          <w:color w:val="002060"/>
          <w:sz w:val="32"/>
          <w:lang w:val="en-US"/>
        </w:rPr>
        <w:t>,</w:t>
      </w:r>
      <w:r w:rsidRPr="00AD2B5E">
        <w:rPr>
          <w:b/>
          <w:color w:val="002060"/>
          <w:sz w:val="32"/>
          <w:lang w:val="en-US"/>
        </w:rPr>
        <w:t xml:space="preserve"> 2018</w:t>
      </w:r>
    </w:p>
    <w:p w:rsidR="00C601BC" w:rsidRDefault="00C601BC" w:rsidP="00CC4C30">
      <w:pPr>
        <w:spacing w:after="0"/>
        <w:jc w:val="center"/>
        <w:rPr>
          <w:b/>
          <w:sz w:val="32"/>
          <w:lang w:val="en-US"/>
        </w:rPr>
      </w:pPr>
      <w:r>
        <w:rPr>
          <w:b/>
          <w:sz w:val="32"/>
          <w:lang w:val="en-US"/>
        </w:rPr>
        <w:t>Organized by</w:t>
      </w:r>
    </w:p>
    <w:p w:rsidR="00C601BC" w:rsidRDefault="00CC4C30" w:rsidP="00CC4C30">
      <w:pPr>
        <w:spacing w:after="0"/>
        <w:jc w:val="center"/>
        <w:rPr>
          <w:b/>
          <w:sz w:val="32"/>
          <w:lang w:val="en-US"/>
        </w:rPr>
      </w:pPr>
      <w:r>
        <w:rPr>
          <w:b/>
          <w:sz w:val="32"/>
          <w:lang w:val="en-US"/>
        </w:rPr>
        <w:t xml:space="preserve">IQAC, </w:t>
      </w:r>
      <w:r w:rsidR="00C601BC">
        <w:rPr>
          <w:b/>
          <w:sz w:val="32"/>
          <w:lang w:val="en-US"/>
        </w:rPr>
        <w:t xml:space="preserve">Central University of Tamil Nadu </w:t>
      </w:r>
    </w:p>
    <w:p w:rsidR="00CC4C30" w:rsidRDefault="00CC4C30" w:rsidP="00CC4C30">
      <w:pPr>
        <w:spacing w:after="0"/>
        <w:jc w:val="center"/>
        <w:rPr>
          <w:b/>
          <w:sz w:val="32"/>
          <w:lang w:val="en-US"/>
        </w:rPr>
      </w:pPr>
    </w:p>
    <w:p w:rsidR="00C601BC" w:rsidRDefault="00C601BC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Name (in Capital Letters)</w:t>
      </w:r>
      <w:r>
        <w:rPr>
          <w:b/>
          <w:sz w:val="32"/>
          <w:lang w:val="en-US"/>
        </w:rPr>
        <w:tab/>
        <w:t>:------------------------------------------------</w:t>
      </w:r>
    </w:p>
    <w:p w:rsidR="00C601BC" w:rsidRDefault="00C601BC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 xml:space="preserve">Designation                            </w:t>
      </w:r>
      <w:r w:rsidR="00055647">
        <w:rPr>
          <w:b/>
          <w:sz w:val="32"/>
          <w:lang w:val="en-US"/>
        </w:rPr>
        <w:t>: ------------------------------------------------</w:t>
      </w:r>
    </w:p>
    <w:p w:rsidR="00C601BC" w:rsidRDefault="00C601BC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Name of the Institution</w:t>
      </w:r>
      <w:r>
        <w:rPr>
          <w:b/>
          <w:sz w:val="32"/>
          <w:lang w:val="en-US"/>
        </w:rPr>
        <w:tab/>
      </w:r>
      <w:r w:rsidR="00055647">
        <w:rPr>
          <w:b/>
          <w:sz w:val="32"/>
          <w:lang w:val="en-US"/>
        </w:rPr>
        <w:t>: -------------------------------------------------</w:t>
      </w:r>
    </w:p>
    <w:p w:rsidR="00C601BC" w:rsidRDefault="00C601BC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Address</w:t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  <w:t>:-------------------------------------------------</w:t>
      </w:r>
    </w:p>
    <w:p w:rsidR="00C601BC" w:rsidRDefault="00C601BC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  <w:t>--------------------------------------------------</w:t>
      </w:r>
    </w:p>
    <w:p w:rsidR="00C601BC" w:rsidRDefault="00C601BC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  <w:t>--------------------------------------------------</w:t>
      </w:r>
    </w:p>
    <w:p w:rsidR="00055647" w:rsidRDefault="00055647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Mobile Number</w:t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bookmarkStart w:id="0" w:name="_GoBack"/>
      <w:bookmarkEnd w:id="0"/>
      <w:r w:rsidR="00083A39">
        <w:rPr>
          <w:b/>
          <w:sz w:val="32"/>
          <w:lang w:val="en-US"/>
        </w:rPr>
        <w:t>: --------------------------------------------------</w:t>
      </w:r>
    </w:p>
    <w:p w:rsidR="00055647" w:rsidRDefault="00055647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E mail ID</w:t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 w:rsidR="00CC4C30">
        <w:rPr>
          <w:b/>
          <w:sz w:val="32"/>
          <w:lang w:val="en-US"/>
        </w:rPr>
        <w:t>: --------------------------------------------------</w:t>
      </w:r>
    </w:p>
    <w:p w:rsidR="00055647" w:rsidRDefault="00055647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IQAC Coordinator</w:t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  <w:t>: YES / NO</w:t>
      </w:r>
    </w:p>
    <w:p w:rsidR="00055647" w:rsidRDefault="00055647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NIRF Nodal officer                 : YES / NO</w:t>
      </w:r>
    </w:p>
    <w:p w:rsidR="00C979CD" w:rsidRDefault="00C979CD" w:rsidP="00C979CD">
      <w:pPr>
        <w:tabs>
          <w:tab w:val="center" w:pos="4513"/>
        </w:tabs>
        <w:rPr>
          <w:b/>
          <w:sz w:val="32"/>
          <w:lang w:val="en-US"/>
        </w:rPr>
      </w:pPr>
      <w:r>
        <w:rPr>
          <w:b/>
          <w:sz w:val="32"/>
          <w:lang w:val="en-US"/>
        </w:rPr>
        <w:t>Others (Specify)                     :</w:t>
      </w:r>
      <w:r>
        <w:rPr>
          <w:b/>
          <w:sz w:val="32"/>
          <w:lang w:val="en-US"/>
        </w:rPr>
        <w:tab/>
      </w:r>
    </w:p>
    <w:p w:rsidR="00C979CD" w:rsidRDefault="00C979CD" w:rsidP="00C979CD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Accommodation required</w:t>
      </w:r>
      <w:r>
        <w:rPr>
          <w:b/>
          <w:sz w:val="32"/>
          <w:lang w:val="en-US"/>
        </w:rPr>
        <w:tab/>
        <w:t>:  YES / NO</w:t>
      </w:r>
    </w:p>
    <w:p w:rsidR="00CC4C30" w:rsidRDefault="00CC4C30" w:rsidP="00C601B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Arrival Date</w:t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  <w:t>: ----------------------------------------------------</w:t>
      </w:r>
    </w:p>
    <w:p w:rsidR="007E76E0" w:rsidRDefault="007E76E0" w:rsidP="00C601BC">
      <w:pPr>
        <w:rPr>
          <w:b/>
          <w:sz w:val="32"/>
          <w:lang w:val="en-US"/>
        </w:rPr>
      </w:pPr>
    </w:p>
    <w:p w:rsidR="005C4CFB" w:rsidRPr="005C4CFB" w:rsidRDefault="00CC4C30" w:rsidP="00CC4C30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Signature</w:t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</w:r>
      <w:r>
        <w:rPr>
          <w:b/>
          <w:sz w:val="32"/>
          <w:lang w:val="en-US"/>
        </w:rPr>
        <w:tab/>
        <w:t>: ----------------------------------------------------</w:t>
      </w:r>
    </w:p>
    <w:sectPr w:rsidR="005C4CFB" w:rsidRPr="005C4CFB" w:rsidSect="0024397F">
      <w:pgSz w:w="11906" w:h="16838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zUwMTYxMrEwMjVX0lEKTi0uzszPAykwqQUAt0o+vSwAAAA="/>
  </w:docVars>
  <w:rsids>
    <w:rsidRoot w:val="005C4CFB"/>
    <w:rsid w:val="00055647"/>
    <w:rsid w:val="00074423"/>
    <w:rsid w:val="00083A39"/>
    <w:rsid w:val="00157253"/>
    <w:rsid w:val="001C52DE"/>
    <w:rsid w:val="00231A17"/>
    <w:rsid w:val="0024397F"/>
    <w:rsid w:val="00455A74"/>
    <w:rsid w:val="00536C39"/>
    <w:rsid w:val="005C4CFB"/>
    <w:rsid w:val="00662D0C"/>
    <w:rsid w:val="006B7107"/>
    <w:rsid w:val="007B1639"/>
    <w:rsid w:val="007E76E0"/>
    <w:rsid w:val="00AD2B5E"/>
    <w:rsid w:val="00C601BC"/>
    <w:rsid w:val="00C979CD"/>
    <w:rsid w:val="00CC4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1324EDA-31AB-4663-A361-B1F979B47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4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C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ulochana Shekhar</dc:creator>
  <cp:lastModifiedBy>IQAC</cp:lastModifiedBy>
  <cp:revision>2</cp:revision>
  <dcterms:created xsi:type="dcterms:W3CDTF">2017-11-28T05:00:00Z</dcterms:created>
  <dcterms:modified xsi:type="dcterms:W3CDTF">2017-11-28T05:00:00Z</dcterms:modified>
</cp:coreProperties>
</file>